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Financial Analyst position at your esteemed organization in Canada, specifically Toronto. With a strong foundation in financial analysis, a deep understanding of the Canadian market, and a passion for driving data-driven decisions, I am confident that my expertise aligns with your requirements. As a professional who has worked extensively in financial modeling, budgeting, and risk assessment across diverse industries in Toronto’s dynamic economy, I am eager to contribute my skills to support your organization’s strategic goals.</w:t>
      </w:r>
    </w:p>
    <w:p>
      <w:pPr>
        <w:pStyle w:val="BodyText"/>
      </w:pPr>
      <w:r>
        <w:t xml:space="preserve">As a Financial Analyst with over [X years] of experience in Canada Toronto, I have developed a comprehensive understanding of the region’s unique financial landscape. Whether it is navigating the complexities of Canadian tax regulations or analyzing market trends specific to Toronto’s business environment, I have consistently demonstrated my ability to translate complex data into actionable insights. My career has been defined by a commitment to precision, innovation, and collaboration—qualities that are essential for success in a role such as this.</w:t>
      </w:r>
    </w:p>
    <w:p>
      <w:pPr>
        <w:pStyle w:val="BodyText"/>
      </w:pPr>
      <w:r>
        <w:t xml:space="preserve">One of my key strengths is my expertise in financial modeling and forecasting. At [Previous Company Name] in Toronto, I was responsible for developing predictive models that informed investment decisions and optimized resource allocation. By leveraging tools like Excel, SQL, and advanced statistical software, I was able to identify trends that led to a [X]% improvement in operational efficiency. This experience not only honed my technical skills but also reinforced my ability to communicate complex financial concepts clearly to stakeholders across departments.</w:t>
      </w:r>
    </w:p>
    <w:p>
      <w:pPr>
        <w:pStyle w:val="BodyText"/>
      </w:pPr>
      <w:r>
        <w:t xml:space="preserve">In addition to my analytical skills, I bring a strong understanding of the Canadian financial regulatory framework. Having worked with organizations in Toronto that operate within the guidelines of the Canada Revenue Agency (CRA) and other provincial authorities, I am well-versed in compliance standards and reporting requirements. This knowledge is critical for ensuring that financial strategies are both innovative and aligned with legal expectations, which is particularly important in a region like Toronto where regulatory scrutiny is high.</w:t>
      </w:r>
    </w:p>
    <w:p>
      <w:pPr>
        <w:pStyle w:val="BodyText"/>
      </w:pPr>
      <w:r>
        <w:t xml:space="preserve">Another aspect of my background that sets me apart is my ability to adapt to the fast-paced environment of Canada Toronto’s financial sector. The city’s diverse industries—from tech startups in Silicon Valley North to established corporations on Bay Street—demand analysts who can pivot quickly and deliver results. During my tenure at [Previous Company], I spearheaded a cross-functional project that streamlined budgeting processes, reducing reporting time by [X]% while maintaining accuracy. This initiative not only earned recognition within the company but also reinforced my ability to thrive in collaborative, high-pressure settings.</w:t>
      </w:r>
    </w:p>
    <w:p>
      <w:pPr>
        <w:pStyle w:val="BodyText"/>
      </w:pPr>
      <w:r>
        <w:t xml:space="preserve">What excites me most about the Financial Analyst role at your organization is the opportunity to contribute to a team that values innovation and excellence. Toronto’s financial ecosystem is thriving, with a growing emphasis on sustainability, digital transformation, and global connectivity. I am particularly drawn to your company’s focus on [specific initiative or value mentioned in the job posting], as it resonates with my own commitment to leveraging data for impactful outcomes. I am eager to bring my analytical rigor and problem-solving mindset to support your organization’s vision.</w:t>
      </w:r>
    </w:p>
    <w:p>
      <w:pPr>
        <w:pStyle w:val="BodyText"/>
      </w:pPr>
      <w:r>
        <w:t xml:space="preserve">My academic background in [Your Degree, e.g., Bachelor of Commerce] from [University Name] has provided me with a solid foundation in financial theory and practice. Additionally, I have pursued professional certifications such as [CFA/CPA/CMA], which have further enhanced my ability to analyze financial data and advise on strategic decisions. These credentials, combined with my hands-on experience in Toronto’s competitive market, position me to deliver value from day one.</w:t>
      </w:r>
    </w:p>
    <w:p>
      <w:pPr>
        <w:pStyle w:val="BodyText"/>
      </w:pPr>
      <w:r>
        <w:t xml:space="preserve">As a Canadian resident in Toronto, I am deeply familiar with the cultural and economic nuances of the region. This local insight allows me to tailor financial strategies that align with both national priorities and regional needs. Whether it is understanding the impact of federal policies on business operations or assessing market opportunities in emerging sectors like renewable energy, I am equipped to provide a holistic perspective.</w:t>
      </w:r>
    </w:p>
    <w:p>
      <w:pPr>
        <w:pStyle w:val="BodyText"/>
      </w:pPr>
      <w:r>
        <w:t xml:space="preserve">I would welcome the opportunity to discuss how my skills and experiences can contribute to your organization’s success. Thank you for considering my application. I look forward to the possibility of contributing to your team and helping drive financial excellence in Canada Toronto.</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Cover Letter - Canada Toronto</dc:title>
  <dc:creator/>
  <cp:keywords/>
  <dcterms:created xsi:type="dcterms:W3CDTF">2025-12-15T23:02:54Z</dcterms:created>
  <dcterms:modified xsi:type="dcterms:W3CDTF">2025-12-15T23:02:54Z</dcterms:modified>
</cp:coreProperties>
</file>

<file path=docProps/custom.xml><?xml version="1.0" encoding="utf-8"?>
<Properties xmlns="http://schemas.openxmlformats.org/officeDocument/2006/custom-properties" xmlns:vt="http://schemas.openxmlformats.org/officeDocument/2006/docPropsVTypes"/>
</file>